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6541" w:rsidRDefault="00FE20D5" w:rsidP="00CA6541">
      <w:pPr>
        <w:pStyle w:val="Title"/>
        <w:jc w:val="center"/>
      </w:pPr>
      <w:r>
        <w:t>Tickets Daddy</w:t>
      </w:r>
      <w:r w:rsidR="000D12F3">
        <w:t xml:space="preserve"> </w:t>
      </w:r>
      <w:r>
        <w:t>- Popular Airlines</w:t>
      </w:r>
    </w:p>
    <w:p w:rsidR="00CC375F" w:rsidRDefault="00FE20D5" w:rsidP="000D12F3">
      <w:pPr>
        <w:pStyle w:val="Heading1"/>
        <w:spacing w:before="0"/>
      </w:pPr>
      <w:r>
        <w:t>Popular Airlines</w:t>
      </w:r>
    </w:p>
    <w:p w:rsidR="00CC375F" w:rsidRDefault="00FE20D5">
      <w:r>
        <w:t xml:space="preserve">Explore the most popular airlines on our platform </w:t>
      </w:r>
      <w:r w:rsidR="00414549">
        <w:t xml:space="preserve">with their </w:t>
      </w:r>
      <w:r>
        <w:t xml:space="preserve">unbeatable cheap flights to various holiday destinations across the world. </w:t>
      </w:r>
    </w:p>
    <w:p w:rsidR="00CC375F" w:rsidRDefault="00FE20D5" w:rsidP="000D12F3">
      <w:pPr>
        <w:pStyle w:val="Heading1"/>
        <w:spacing w:before="0"/>
      </w:pPr>
      <w:r>
        <w:t xml:space="preserve">-Popular Flight Routes </w:t>
      </w:r>
    </w:p>
    <w:p w:rsidR="00CC375F" w:rsidRPr="00CC375F" w:rsidRDefault="00FE20D5" w:rsidP="00CC375F">
      <w:r>
        <w:t>Tickets Daddy provides the most popular flight routes which you can book in easy and simple steps. Book the best routes at cheap prices.</w:t>
      </w:r>
    </w:p>
    <w:p w:rsidR="00CC375F" w:rsidRDefault="00FE20D5" w:rsidP="000D12F3">
      <w:pPr>
        <w:pStyle w:val="Heading1"/>
        <w:spacing w:before="0"/>
      </w:pPr>
      <w:r>
        <w:t xml:space="preserve">-Top US Destination </w:t>
      </w:r>
    </w:p>
    <w:p w:rsidR="00CC375F" w:rsidRDefault="00FE20D5">
      <w:r>
        <w:t xml:space="preserve">Explore our options for cheap air flights to the top US destinations from state to state. </w:t>
      </w:r>
    </w:p>
    <w:p w:rsidR="005D5822" w:rsidRDefault="00FE20D5" w:rsidP="000D12F3">
      <w:pPr>
        <w:pStyle w:val="Heading1"/>
        <w:spacing w:before="0"/>
      </w:pPr>
      <w:r>
        <w:t>-Top International Destinations</w:t>
      </w:r>
    </w:p>
    <w:p w:rsidR="00CC375F" w:rsidRPr="00CC375F" w:rsidRDefault="00FE20D5" w:rsidP="00CC375F">
      <w:r>
        <w:t>Looking for a most exciting trip to the top international destinations around the globe? Explore our options for top worldwide de</w:t>
      </w:r>
      <w:r w:rsidR="00A02972">
        <w:t>stinations in Europe, America, Africa, Asia, and beyond.</w:t>
      </w:r>
    </w:p>
    <w:p w:rsidR="00CC375F" w:rsidRPr="00CC375F" w:rsidRDefault="00CC375F" w:rsidP="00CC375F"/>
    <w:sectPr w:rsidR="00CC375F" w:rsidRPr="00CC375F" w:rsidSect="005D58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7F4128"/>
    <w:multiLevelType w:val="hybridMultilevel"/>
    <w:tmpl w:val="AC5CE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LA0M7O0NDU1MbU0MDdX0lEKTi0uzszPAykwrAUAI98xJywAAAA="/>
  </w:docVars>
  <w:rsids>
    <w:rsidRoot w:val="00CA6541"/>
    <w:rsid w:val="000D12F3"/>
    <w:rsid w:val="00414549"/>
    <w:rsid w:val="00446404"/>
    <w:rsid w:val="005A7691"/>
    <w:rsid w:val="005D5822"/>
    <w:rsid w:val="00757448"/>
    <w:rsid w:val="00A02972"/>
    <w:rsid w:val="00C3594C"/>
    <w:rsid w:val="00CA6541"/>
    <w:rsid w:val="00CC375F"/>
    <w:rsid w:val="00FE20D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12F3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C37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65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A65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C37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FE20D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64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 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esha Atif</dc:creator>
  <cp:lastModifiedBy>GW</cp:lastModifiedBy>
  <cp:revision>8</cp:revision>
  <dcterms:created xsi:type="dcterms:W3CDTF">2019-07-30T10:00:00Z</dcterms:created>
  <dcterms:modified xsi:type="dcterms:W3CDTF">2019-07-30T20:31:00Z</dcterms:modified>
</cp:coreProperties>
</file>